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pPr w:leftFromText="141" w:rightFromText="141" w:tblpX="-147" w:tblpY="-510"/>
        <w:tblW w:w="10201" w:type="dxa"/>
        <w:tblLayout w:type="fixed"/>
        <w:tblLook w:val="04A0" w:firstRow="1" w:lastRow="0" w:firstColumn="1" w:lastColumn="0" w:noHBand="0" w:noVBand="1"/>
      </w:tblPr>
      <w:tblGrid>
        <w:gridCol w:w="10201"/>
      </w:tblGrid>
      <w:tr w:rsidR="00B858D7" w:rsidRPr="007B241F" w14:paraId="7133626F" w14:textId="77777777" w:rsidTr="00420F67">
        <w:trPr>
          <w:trHeight w:val="589"/>
        </w:trPr>
        <w:tc>
          <w:tcPr>
            <w:tcW w:w="10201" w:type="dxa"/>
            <w:vAlign w:val="center"/>
          </w:tcPr>
          <w:p w14:paraId="5ED374C4" w14:textId="77777777" w:rsidR="00B858D7" w:rsidRPr="007B241F" w:rsidRDefault="00371EE0" w:rsidP="00CC6769">
            <w:pPr>
              <w:pStyle w:val="Balk2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color w:val="auto"/>
              </w:rPr>
              <w:t>MİKROBİYOLOJİ</w:t>
            </w:r>
            <w:r w:rsidR="00B858D7" w:rsidRPr="007B241F">
              <w:rPr>
                <w:rFonts w:ascii="Cambria" w:hAnsi="Cambria"/>
                <w:b/>
                <w:color w:val="auto"/>
              </w:rPr>
              <w:t xml:space="preserve"> LABORATUVAR UYGULAMASI RAPORU</w:t>
            </w:r>
          </w:p>
        </w:tc>
      </w:tr>
      <w:tr w:rsidR="00CC6769" w:rsidRPr="007B241F" w14:paraId="4E66336A" w14:textId="77777777" w:rsidTr="00420F67">
        <w:trPr>
          <w:trHeight w:val="377"/>
        </w:trPr>
        <w:tc>
          <w:tcPr>
            <w:tcW w:w="10201" w:type="dxa"/>
            <w:vAlign w:val="center"/>
          </w:tcPr>
          <w:p w14:paraId="5B54375B" w14:textId="77777777" w:rsidR="00CC6769" w:rsidRPr="007B241F" w:rsidRDefault="00CC6769" w:rsidP="00CC6769">
            <w:pPr>
              <w:spacing w:line="360" w:lineRule="auto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7B241F">
              <w:rPr>
                <w:rFonts w:ascii="Cambria" w:hAnsi="Cambria" w:cs="Times New Roman"/>
                <w:b/>
                <w:sz w:val="18"/>
                <w:szCs w:val="18"/>
              </w:rPr>
              <w:t xml:space="preserve">Öğrenci : </w:t>
            </w:r>
          </w:p>
          <w:p w14:paraId="48DC81A3" w14:textId="77777777" w:rsidR="00CC6769" w:rsidRPr="007B241F" w:rsidRDefault="00CC6769" w:rsidP="00CC6769">
            <w:pPr>
              <w:spacing w:line="360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18"/>
                <w:szCs w:val="18"/>
              </w:rPr>
              <w:t>Öğr.  No:</w:t>
            </w:r>
          </w:p>
        </w:tc>
      </w:tr>
    </w:tbl>
    <w:tbl>
      <w:tblPr>
        <w:tblStyle w:val="TabloKlavuzu"/>
        <w:tblpPr w:leftFromText="141" w:rightFromText="141" w:vertAnchor="page" w:horzAnchor="margin" w:tblpX="-147" w:tblpY="2281"/>
        <w:tblW w:w="10201" w:type="dxa"/>
        <w:tblLayout w:type="fixed"/>
        <w:tblLook w:val="04A0" w:firstRow="1" w:lastRow="0" w:firstColumn="1" w:lastColumn="0" w:noHBand="0" w:noVBand="1"/>
      </w:tblPr>
      <w:tblGrid>
        <w:gridCol w:w="2122"/>
        <w:gridCol w:w="8079"/>
      </w:tblGrid>
      <w:tr w:rsidR="00B858D7" w:rsidRPr="007B241F" w14:paraId="2DFD1971" w14:textId="77777777" w:rsidTr="008A1D2B">
        <w:trPr>
          <w:trHeight w:val="560"/>
        </w:trPr>
        <w:tc>
          <w:tcPr>
            <w:tcW w:w="2122" w:type="dxa"/>
            <w:vAlign w:val="center"/>
          </w:tcPr>
          <w:p w14:paraId="41CF443F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Adı:</w:t>
            </w:r>
          </w:p>
        </w:tc>
        <w:tc>
          <w:tcPr>
            <w:tcW w:w="8079" w:type="dxa"/>
            <w:vAlign w:val="center"/>
          </w:tcPr>
          <w:p w14:paraId="4779FD74" w14:textId="77777777" w:rsidR="00B858D7" w:rsidRPr="007B241F" w:rsidRDefault="00B858D7" w:rsidP="00B858D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B858D7" w:rsidRPr="007B241F" w14:paraId="27F545C9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61C5D6C5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Amacı:</w:t>
            </w:r>
          </w:p>
        </w:tc>
        <w:tc>
          <w:tcPr>
            <w:tcW w:w="8079" w:type="dxa"/>
            <w:vAlign w:val="center"/>
          </w:tcPr>
          <w:p w14:paraId="7DCD31C8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3FBCD47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DFEEDC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77BCB1C4" w14:textId="77777777" w:rsidTr="008A1D2B">
        <w:trPr>
          <w:trHeight w:val="945"/>
        </w:trPr>
        <w:tc>
          <w:tcPr>
            <w:tcW w:w="2122" w:type="dxa"/>
            <w:vAlign w:val="center"/>
          </w:tcPr>
          <w:p w14:paraId="0782FCFA" w14:textId="77777777" w:rsidR="00B858D7" w:rsidRPr="007B241F" w:rsidRDefault="00CC6769" w:rsidP="00CC6769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Kullanılan Malzemeler</w:t>
            </w:r>
          </w:p>
        </w:tc>
        <w:tc>
          <w:tcPr>
            <w:tcW w:w="8079" w:type="dxa"/>
            <w:vAlign w:val="center"/>
          </w:tcPr>
          <w:p w14:paraId="472FA4D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9D3916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47E6A0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0B62BD7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7EAD3FDE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1CFCA42A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Yapılışı</w:t>
            </w:r>
          </w:p>
        </w:tc>
        <w:tc>
          <w:tcPr>
            <w:tcW w:w="8079" w:type="dxa"/>
            <w:vAlign w:val="center"/>
          </w:tcPr>
          <w:p w14:paraId="2332B1C2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ADA126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B01CD38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F2AAD4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346E8D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25E7A3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D832CC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C58B85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2A58FDE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48D0773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1638B6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2E823A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C6769" w:rsidRPr="007B241F" w14:paraId="13F25D8A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577830C4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Bulgu</w:t>
            </w:r>
          </w:p>
        </w:tc>
        <w:tc>
          <w:tcPr>
            <w:tcW w:w="8079" w:type="dxa"/>
            <w:vAlign w:val="center"/>
          </w:tcPr>
          <w:p w14:paraId="38F3B87A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78F90206" w14:textId="77777777" w:rsidR="00CC6769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3CF9AFE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E79AAA9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C94EB90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81DC8CE" w14:textId="77777777" w:rsidR="007B241F" w:rsidRP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9AD6A57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CD56DD6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2E3899A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7E22B122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226C80AE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53FB3818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 xml:space="preserve">Sonuç </w:t>
            </w:r>
          </w:p>
          <w:p w14:paraId="67A3DD10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ve</w:t>
            </w:r>
          </w:p>
          <w:p w14:paraId="1464A1AE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Yorum</w:t>
            </w:r>
          </w:p>
        </w:tc>
        <w:tc>
          <w:tcPr>
            <w:tcW w:w="8079" w:type="dxa"/>
            <w:vAlign w:val="center"/>
          </w:tcPr>
          <w:p w14:paraId="739B5524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91E4A7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A1C02A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F9EED2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EFCD04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3CE146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3F23FA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F811AB9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6EB0D5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0F9245DC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37914929" w14:textId="77777777" w:rsidR="00B858D7" w:rsidRPr="007B241F" w:rsidRDefault="008A1D2B" w:rsidP="008A1D2B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Kaynakça</w:t>
            </w:r>
          </w:p>
        </w:tc>
        <w:tc>
          <w:tcPr>
            <w:tcW w:w="8079" w:type="dxa"/>
            <w:vAlign w:val="center"/>
          </w:tcPr>
          <w:p w14:paraId="1C78A375" w14:textId="21F98C09" w:rsidR="00424085" w:rsidRDefault="00FC43B2" w:rsidP="00FC43B2">
            <w:pPr>
              <w:spacing w:line="360" w:lineRule="auto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PA formatında kaynak yazımı örneklerine </w:t>
            </w:r>
            <w:r>
              <w:t xml:space="preserve"> </w:t>
            </w:r>
            <w:hyperlink r:id="rId7" w:history="1">
              <w:r w:rsidRPr="00A00359">
                <w:rPr>
                  <w:rStyle w:val="Kpr"/>
                  <w:rFonts w:ascii="Cambria" w:hAnsi="Cambria"/>
                  <w:sz w:val="24"/>
                  <w:szCs w:val="24"/>
                </w:rPr>
                <w:t>https://apastyle.apa.org/style-grammar-guidelines/references/examples</w:t>
              </w:r>
            </w:hyperlink>
            <w:r>
              <w:rPr>
                <w:rFonts w:ascii="Cambria" w:hAnsi="Cambria"/>
                <w:sz w:val="24"/>
                <w:szCs w:val="24"/>
              </w:rPr>
              <w:t xml:space="preserve"> sitesinden ulaşabilirsiniz. </w:t>
            </w:r>
          </w:p>
          <w:p w14:paraId="5B2373BA" w14:textId="77777777" w:rsidR="00424085" w:rsidRDefault="00424085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7A1B978F" w14:textId="77777777" w:rsidR="00424085" w:rsidRPr="007B241F" w:rsidRDefault="00424085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98EB49A" w14:textId="77777777" w:rsidR="00715D32" w:rsidRDefault="00715D32" w:rsidP="00E35CA0">
      <w:pPr>
        <w:spacing w:line="360" w:lineRule="auto"/>
        <w:jc w:val="both"/>
        <w:rPr>
          <w:rFonts w:ascii="Cambria" w:hAnsi="Cambria" w:cs="Times New Roman"/>
          <w:b/>
          <w:sz w:val="24"/>
          <w:szCs w:val="24"/>
        </w:rPr>
      </w:pPr>
    </w:p>
    <w:tbl>
      <w:tblPr>
        <w:tblStyle w:val="TabloKlavuzu"/>
        <w:tblW w:w="10060" w:type="dxa"/>
        <w:tblLook w:val="04A0" w:firstRow="1" w:lastRow="0" w:firstColumn="1" w:lastColumn="0" w:noHBand="0" w:noVBand="1"/>
      </w:tblPr>
      <w:tblGrid>
        <w:gridCol w:w="2547"/>
        <w:gridCol w:w="7513"/>
      </w:tblGrid>
      <w:tr w:rsidR="00424085" w14:paraId="697CC254" w14:textId="77777777" w:rsidTr="008A1D2B">
        <w:trPr>
          <w:trHeight w:val="340"/>
        </w:trPr>
        <w:tc>
          <w:tcPr>
            <w:tcW w:w="10060" w:type="dxa"/>
            <w:gridSpan w:val="2"/>
          </w:tcPr>
          <w:p w14:paraId="72B3742C" w14:textId="77777777" w:rsidR="00424085" w:rsidRPr="008A1D2B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lastRenderedPageBreak/>
              <w:t>Ödev(</w:t>
            </w:r>
            <w:proofErr w:type="spellStart"/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t>ler</w:t>
            </w:r>
            <w:proofErr w:type="spellEnd"/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t>)</w:t>
            </w:r>
          </w:p>
        </w:tc>
      </w:tr>
      <w:tr w:rsidR="00424085" w14:paraId="463C5981" w14:textId="77777777" w:rsidTr="008A1D2B">
        <w:trPr>
          <w:trHeight w:val="1755"/>
        </w:trPr>
        <w:tc>
          <w:tcPr>
            <w:tcW w:w="10060" w:type="dxa"/>
            <w:gridSpan w:val="2"/>
          </w:tcPr>
          <w:p w14:paraId="72380494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A148977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0EA830E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FB28E59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700BB323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BE43882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4D589131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59C6E6F5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E971CE5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45C93769" w14:textId="77777777" w:rsidTr="008A1D2B">
        <w:trPr>
          <w:trHeight w:val="1890"/>
        </w:trPr>
        <w:tc>
          <w:tcPr>
            <w:tcW w:w="10060" w:type="dxa"/>
            <w:gridSpan w:val="2"/>
          </w:tcPr>
          <w:p w14:paraId="14427B50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5581708C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1C78572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E575768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7C10753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342CD21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4C41387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12DDFC9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7EF0646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7D0869E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17DCD47E" w14:textId="77777777" w:rsidTr="008A1D2B">
        <w:trPr>
          <w:trHeight w:val="2175"/>
        </w:trPr>
        <w:tc>
          <w:tcPr>
            <w:tcW w:w="10060" w:type="dxa"/>
            <w:gridSpan w:val="2"/>
          </w:tcPr>
          <w:p w14:paraId="535F9315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149A619A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19F03AD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4C5CB633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1BC69EC5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DC59B26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10DDC165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6510933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DDAA446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088C6C72" w14:textId="77777777" w:rsidTr="008A1D2B">
        <w:tc>
          <w:tcPr>
            <w:tcW w:w="2547" w:type="dxa"/>
            <w:vAlign w:val="center"/>
          </w:tcPr>
          <w:p w14:paraId="0DD0AF0F" w14:textId="77777777" w:rsidR="00424085" w:rsidRPr="007B241F" w:rsidRDefault="00424085" w:rsidP="00424085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Yararlanabileceğiniz Kaynaklar</w:t>
            </w:r>
          </w:p>
        </w:tc>
        <w:tc>
          <w:tcPr>
            <w:tcW w:w="7513" w:type="dxa"/>
            <w:vAlign w:val="center"/>
          </w:tcPr>
          <w:p w14:paraId="19D8784A" w14:textId="77777777" w:rsidR="00424085" w:rsidRPr="00071587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Gıda Mikrobiyolojisi/ Editör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Prof.Dr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>.</w:t>
            </w:r>
            <w:r w:rsidR="00EF1A81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A.Kadir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alkman</w:t>
            </w:r>
            <w:proofErr w:type="spellEnd"/>
            <w:r w:rsidR="0007158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71587" w:rsidRPr="00071587">
              <w:rPr>
                <w:rFonts w:ascii="Cambria" w:hAnsi="Cambria"/>
                <w:sz w:val="16"/>
                <w:szCs w:val="16"/>
              </w:rPr>
              <w:t xml:space="preserve"> </w:t>
            </w:r>
            <w:r w:rsidR="00071587">
              <w:rPr>
                <w:rFonts w:ascii="Cambria" w:hAnsi="Cambria"/>
                <w:sz w:val="16"/>
                <w:szCs w:val="16"/>
              </w:rPr>
              <w:t>(</w:t>
            </w:r>
            <w:r w:rsidR="00071587" w:rsidRPr="00071587">
              <w:rPr>
                <w:rFonts w:ascii="Cambria" w:hAnsi="Cambria"/>
                <w:sz w:val="16"/>
                <w:szCs w:val="16"/>
              </w:rPr>
              <w:t>online temin edilebilir)</w:t>
            </w:r>
          </w:p>
          <w:p w14:paraId="208B7E4F" w14:textId="77777777" w:rsidR="00424085" w:rsidRPr="007B241F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 w:rsidRPr="00424085">
              <w:rPr>
                <w:rFonts w:ascii="Cambria" w:hAnsi="Cambria"/>
                <w:sz w:val="24"/>
                <w:szCs w:val="24"/>
              </w:rPr>
              <w:t>Gıda Mikrobiyolojisi</w:t>
            </w:r>
            <w:r>
              <w:rPr>
                <w:rFonts w:ascii="Cambria" w:hAnsi="Cambria"/>
                <w:sz w:val="24"/>
                <w:szCs w:val="24"/>
              </w:rPr>
              <w:t xml:space="preserve"> /Editör Osman Erkmen</w:t>
            </w:r>
          </w:p>
          <w:p w14:paraId="227964DB" w14:textId="77777777" w:rsidR="00424085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nel Mikrobiyoloji Uygulama Teknikleri/ Ayhan Temiz</w:t>
            </w:r>
          </w:p>
          <w:p w14:paraId="261EFC54" w14:textId="77777777" w:rsidR="00424085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hyperlink r:id="rId8" w:history="1">
              <w:r w:rsidRPr="00FE42AF">
                <w:rPr>
                  <w:rStyle w:val="Kpr"/>
                  <w:rFonts w:ascii="Cambria" w:hAnsi="Cambria"/>
                  <w:sz w:val="24"/>
                  <w:szCs w:val="24"/>
                </w:rPr>
                <w:t>www.mikrobiyoloji.org</w:t>
              </w:r>
            </w:hyperlink>
          </w:p>
          <w:p w14:paraId="0DC2E308" w14:textId="77777777" w:rsidR="00424085" w:rsidRPr="007B241F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E291048" w14:textId="77777777" w:rsidR="007B241F" w:rsidRPr="007B241F" w:rsidRDefault="007B241F" w:rsidP="00E35CA0">
      <w:pPr>
        <w:spacing w:line="360" w:lineRule="auto"/>
        <w:jc w:val="both"/>
        <w:rPr>
          <w:rFonts w:ascii="Cambria" w:hAnsi="Cambria" w:cs="Times New Roman"/>
          <w:sz w:val="24"/>
          <w:szCs w:val="24"/>
        </w:rPr>
      </w:pPr>
    </w:p>
    <w:sectPr w:rsidR="007B241F" w:rsidRPr="007B241F" w:rsidSect="00DE2B49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F599D1" w14:textId="77777777" w:rsidR="00CD4941" w:rsidRDefault="00CD4941" w:rsidP="00482D2F">
      <w:pPr>
        <w:spacing w:after="0" w:line="240" w:lineRule="auto"/>
      </w:pPr>
      <w:r>
        <w:separator/>
      </w:r>
    </w:p>
  </w:endnote>
  <w:endnote w:type="continuationSeparator" w:id="0">
    <w:p w14:paraId="6D78164A" w14:textId="77777777" w:rsidR="00CD4941" w:rsidRDefault="00CD4941" w:rsidP="00482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183158"/>
      <w:docPartObj>
        <w:docPartGallery w:val="Page Numbers (Bottom of Page)"/>
        <w:docPartUnique/>
      </w:docPartObj>
    </w:sdtPr>
    <w:sdtContent>
      <w:p w14:paraId="44F79149" w14:textId="77777777" w:rsidR="00F755C7" w:rsidRDefault="00F124B5">
        <w:pPr>
          <w:pStyle w:val="AltBilgi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371E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88D7C87" w14:textId="77777777" w:rsidR="00F755C7" w:rsidRDefault="00F755C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4100EB" w14:textId="77777777" w:rsidR="00CD4941" w:rsidRDefault="00CD4941" w:rsidP="00482D2F">
      <w:pPr>
        <w:spacing w:after="0" w:line="240" w:lineRule="auto"/>
      </w:pPr>
      <w:r>
        <w:separator/>
      </w:r>
    </w:p>
  </w:footnote>
  <w:footnote w:type="continuationSeparator" w:id="0">
    <w:p w14:paraId="347742B9" w14:textId="77777777" w:rsidR="00CD4941" w:rsidRDefault="00CD4941" w:rsidP="00482D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DB4DD6"/>
    <w:multiLevelType w:val="hybridMultilevel"/>
    <w:tmpl w:val="AE9C2CBC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53E16"/>
    <w:multiLevelType w:val="multilevel"/>
    <w:tmpl w:val="77E88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0FA79AA"/>
    <w:multiLevelType w:val="hybridMultilevel"/>
    <w:tmpl w:val="264EE88C"/>
    <w:lvl w:ilvl="0" w:tplc="84FAEC9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4E39C0"/>
    <w:multiLevelType w:val="multilevel"/>
    <w:tmpl w:val="77E88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782113636">
    <w:abstractNumId w:val="0"/>
  </w:num>
  <w:num w:numId="2" w16cid:durableId="821308240">
    <w:abstractNumId w:val="2"/>
  </w:num>
  <w:num w:numId="3" w16cid:durableId="1052002930">
    <w:abstractNumId w:val="3"/>
  </w:num>
  <w:num w:numId="4" w16cid:durableId="1165709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TQzMjMyt7Q0MTNW0lEKTi0uzszPAykwqgUARMMdoSwAAAA="/>
  </w:docVars>
  <w:rsids>
    <w:rsidRoot w:val="00714ACE"/>
    <w:rsid w:val="00071587"/>
    <w:rsid w:val="000B18C0"/>
    <w:rsid w:val="001550FA"/>
    <w:rsid w:val="001C4937"/>
    <w:rsid w:val="00247884"/>
    <w:rsid w:val="002F0252"/>
    <w:rsid w:val="00317A75"/>
    <w:rsid w:val="00335AA5"/>
    <w:rsid w:val="00347F5A"/>
    <w:rsid w:val="003651AE"/>
    <w:rsid w:val="00371EE0"/>
    <w:rsid w:val="00374F0D"/>
    <w:rsid w:val="00412D7D"/>
    <w:rsid w:val="00420F67"/>
    <w:rsid w:val="00424085"/>
    <w:rsid w:val="00482D2F"/>
    <w:rsid w:val="00542F64"/>
    <w:rsid w:val="006B273D"/>
    <w:rsid w:val="00714ACE"/>
    <w:rsid w:val="00715D32"/>
    <w:rsid w:val="007B241F"/>
    <w:rsid w:val="00833854"/>
    <w:rsid w:val="008A1D2B"/>
    <w:rsid w:val="00963262"/>
    <w:rsid w:val="00A07B16"/>
    <w:rsid w:val="00A55FA0"/>
    <w:rsid w:val="00AC49B6"/>
    <w:rsid w:val="00AE791B"/>
    <w:rsid w:val="00B1793B"/>
    <w:rsid w:val="00B17B44"/>
    <w:rsid w:val="00B735D1"/>
    <w:rsid w:val="00B858D7"/>
    <w:rsid w:val="00BF17E1"/>
    <w:rsid w:val="00C0069A"/>
    <w:rsid w:val="00C47752"/>
    <w:rsid w:val="00CB6083"/>
    <w:rsid w:val="00CC3C33"/>
    <w:rsid w:val="00CC4F1F"/>
    <w:rsid w:val="00CC6769"/>
    <w:rsid w:val="00CD4941"/>
    <w:rsid w:val="00D22551"/>
    <w:rsid w:val="00DA73CD"/>
    <w:rsid w:val="00DE2B49"/>
    <w:rsid w:val="00DF46AF"/>
    <w:rsid w:val="00E130D7"/>
    <w:rsid w:val="00E137FD"/>
    <w:rsid w:val="00E35CA0"/>
    <w:rsid w:val="00EF1A81"/>
    <w:rsid w:val="00F124B5"/>
    <w:rsid w:val="00F755C7"/>
    <w:rsid w:val="00FC4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2D157"/>
  <w15:docId w15:val="{6FCD015D-2980-4D2B-B843-D0F833414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B49"/>
  </w:style>
  <w:style w:type="paragraph" w:styleId="Balk1">
    <w:name w:val="heading 1"/>
    <w:basedOn w:val="Normal"/>
    <w:next w:val="Normal"/>
    <w:link w:val="Balk1Char"/>
    <w:uiPriority w:val="9"/>
    <w:qFormat/>
    <w:rsid w:val="004240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C6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42F6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82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2D2F"/>
  </w:style>
  <w:style w:type="paragraph" w:styleId="AltBilgi">
    <w:name w:val="footer"/>
    <w:basedOn w:val="Normal"/>
    <w:link w:val="AltBilgiChar"/>
    <w:uiPriority w:val="99"/>
    <w:unhideWhenUsed/>
    <w:rsid w:val="00482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2D2F"/>
  </w:style>
  <w:style w:type="table" w:styleId="TabloKlavuzu">
    <w:name w:val="Table Grid"/>
    <w:basedOn w:val="NormalTablo"/>
    <w:uiPriority w:val="39"/>
    <w:rsid w:val="00412D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2Char">
    <w:name w:val="Başlık 2 Char"/>
    <w:basedOn w:val="VarsaylanParagrafYazTipi"/>
    <w:link w:val="Balk2"/>
    <w:uiPriority w:val="9"/>
    <w:rsid w:val="00CC6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DF46AF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42408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9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krobiyoloji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pastyle.apa.org/style-grammar-guidelines/references/examp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</Words>
  <Characters>672</Characters>
  <Application>Microsoft Office Word</Application>
  <DocSecurity>0</DocSecurity>
  <Lines>224</Lines>
  <Paragraphs>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htrnk</dc:creator>
  <cp:lastModifiedBy>Dora Mutlu</cp:lastModifiedBy>
  <cp:revision>2</cp:revision>
  <dcterms:created xsi:type="dcterms:W3CDTF">2026-03-02T08:45:00Z</dcterms:created>
  <dcterms:modified xsi:type="dcterms:W3CDTF">2026-03-02T08:45:00Z</dcterms:modified>
</cp:coreProperties>
</file>